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F01D5" w14:textId="29270ED5" w:rsidR="009C0E71" w:rsidRPr="00690E0C" w:rsidRDefault="009C185F">
      <w:pPr>
        <w:rPr>
          <w:b/>
          <w:sz w:val="28"/>
          <w:szCs w:val="28"/>
        </w:rPr>
      </w:pPr>
      <w:r w:rsidRPr="00690E0C">
        <w:rPr>
          <w:rFonts w:hint="eastAsia"/>
          <w:b/>
          <w:sz w:val="44"/>
          <w:szCs w:val="44"/>
        </w:rPr>
        <w:t>CALL FOR PAPERS</w:t>
      </w:r>
      <w:r w:rsidR="00690E0C" w:rsidRPr="00690E0C">
        <w:rPr>
          <w:rFonts w:hint="eastAsia"/>
          <w:b/>
          <w:noProof/>
          <w:sz w:val="28"/>
          <w:szCs w:val="28"/>
        </w:rPr>
        <w:t xml:space="preserve"> </w:t>
      </w:r>
      <w:r w:rsidR="00690E0C">
        <w:rPr>
          <w:rFonts w:hint="eastAsia"/>
          <w:b/>
          <w:noProof/>
          <w:sz w:val="28"/>
          <w:szCs w:val="28"/>
        </w:rPr>
        <w:t xml:space="preserve">                       </w:t>
      </w:r>
    </w:p>
    <w:p w14:paraId="47C63972" w14:textId="223CF0CB" w:rsidR="009C185F" w:rsidRPr="00690E0C" w:rsidRDefault="008228B3">
      <w:pPr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 xml:space="preserve">Special Session on </w:t>
      </w:r>
      <w:r w:rsidR="00FE5278">
        <w:rPr>
          <w:b/>
          <w:sz w:val="28"/>
          <w:szCs w:val="28"/>
        </w:rPr>
        <w:t>“</w:t>
      </w:r>
      <w:r w:rsidR="009F45A1" w:rsidRPr="009F45A1">
        <w:rPr>
          <w:b/>
          <w:color w:val="FF0000"/>
          <w:sz w:val="28"/>
          <w:szCs w:val="28"/>
        </w:rPr>
        <w:t xml:space="preserve">Please add here the </w:t>
      </w:r>
      <w:r w:rsidR="009F45A1" w:rsidRPr="009F45A1">
        <w:rPr>
          <w:rFonts w:ascii="Arial" w:hAnsi="Arial" w:cs="Arial"/>
          <w:b/>
          <w:color w:val="FF0000"/>
          <w:sz w:val="26"/>
          <w:szCs w:val="26"/>
          <w:shd w:val="clear" w:color="auto" w:fill="FFFFFF"/>
        </w:rPr>
        <w:t>Title of the special session</w:t>
      </w:r>
      <w:r w:rsidR="009F45A1">
        <w:rPr>
          <w:rFonts w:ascii="Arial" w:hAnsi="Arial" w:cs="Arial"/>
          <w:b/>
          <w:color w:val="FF0000"/>
          <w:sz w:val="26"/>
          <w:szCs w:val="26"/>
          <w:shd w:val="clear" w:color="auto" w:fill="FFFFFF"/>
        </w:rPr>
        <w:t>...............................</w:t>
      </w:r>
      <w:r w:rsidR="00FE5278">
        <w:rPr>
          <w:b/>
          <w:sz w:val="28"/>
          <w:szCs w:val="28"/>
        </w:rPr>
        <w:t>”</w:t>
      </w:r>
    </w:p>
    <w:p w14:paraId="19DE5876" w14:textId="1278C16A" w:rsidR="00954354" w:rsidRDefault="00954354" w:rsidP="00954354">
      <w:pPr>
        <w:pStyle w:val="NormalWeb"/>
        <w:spacing w:before="0" w:beforeAutospacing="0" w:after="0" w:afterAutospacing="0"/>
        <w:jc w:val="center"/>
        <w:rPr>
          <w:color w:val="000000" w:themeColor="text1"/>
        </w:rPr>
      </w:pPr>
      <w:r w:rsidRPr="00954354">
        <w:rPr>
          <w:color w:val="000000" w:themeColor="text1"/>
        </w:rPr>
        <w:t>T</w:t>
      </w:r>
      <w:r w:rsidRPr="00954354">
        <w:rPr>
          <w:color w:val="000000" w:themeColor="text1"/>
        </w:rPr>
        <w:t>he 2023 IEEE Green Technolog</w:t>
      </w:r>
      <w:r w:rsidRPr="00954354">
        <w:rPr>
          <w:color w:val="000000" w:themeColor="text1"/>
        </w:rPr>
        <w:t>ies</w:t>
      </w:r>
      <w:r w:rsidRPr="00954354">
        <w:rPr>
          <w:color w:val="000000" w:themeColor="text1"/>
        </w:rPr>
        <w:t xml:space="preserve"> conference will be held </w:t>
      </w:r>
      <w:r w:rsidRPr="00954354">
        <w:rPr>
          <w:color w:val="000000" w:themeColor="text1"/>
        </w:rPr>
        <w:t>on 19</w:t>
      </w:r>
      <w:r w:rsidRPr="00954354">
        <w:rPr>
          <w:color w:val="000000" w:themeColor="text1"/>
        </w:rPr>
        <w:t xml:space="preserve">-21 April 2021, </w:t>
      </w:r>
      <w:r w:rsidRPr="00954354">
        <w:rPr>
          <w:color w:val="000000" w:themeColor="text1"/>
        </w:rPr>
        <w:t xml:space="preserve">in </w:t>
      </w:r>
      <w:r w:rsidRPr="00954354">
        <w:rPr>
          <w:color w:val="000000" w:themeColor="text1"/>
        </w:rPr>
        <w:t>Denver, Colorado</w:t>
      </w:r>
      <w:r w:rsidRPr="00954354">
        <w:rPr>
          <w:color w:val="000000" w:themeColor="text1"/>
        </w:rPr>
        <w:t xml:space="preserve">, USA and is </w:t>
      </w:r>
      <w:r w:rsidRPr="00954354">
        <w:rPr>
          <w:color w:val="000000" w:themeColor="text1"/>
        </w:rPr>
        <w:t xml:space="preserve">Sponsored by IEEE PES, IEEE PELS, IEEE IAS, IEEE </w:t>
      </w:r>
      <w:proofErr w:type="gramStart"/>
      <w:r w:rsidRPr="00954354">
        <w:rPr>
          <w:color w:val="000000" w:themeColor="text1"/>
        </w:rPr>
        <w:t>RS</w:t>
      </w:r>
      <w:r w:rsidRPr="00954354">
        <w:rPr>
          <w:color w:val="000000" w:themeColor="text1"/>
        </w:rPr>
        <w:t>.</w:t>
      </w:r>
      <w:r w:rsidRPr="00954354">
        <w:rPr>
          <w:color w:val="000000" w:themeColor="text1"/>
        </w:rPr>
        <w:t>IEEE</w:t>
      </w:r>
      <w:proofErr w:type="gramEnd"/>
      <w:r w:rsidRPr="00954354">
        <w:rPr>
          <w:color w:val="000000" w:themeColor="text1"/>
        </w:rPr>
        <w:t xml:space="preserve"> Denver Section, and IEEE Region 5</w:t>
      </w:r>
      <w:r>
        <w:rPr>
          <w:color w:val="000000" w:themeColor="text1"/>
        </w:rPr>
        <w:t>.</w:t>
      </w:r>
    </w:p>
    <w:p w14:paraId="3DA0CD0F" w14:textId="77777777" w:rsidR="00954354" w:rsidRPr="00954354" w:rsidRDefault="00954354" w:rsidP="00954354">
      <w:pPr>
        <w:pStyle w:val="NormalWeb"/>
        <w:spacing w:before="0" w:beforeAutospacing="0" w:after="0" w:afterAutospacing="0"/>
        <w:jc w:val="center"/>
        <w:rPr>
          <w:color w:val="000000" w:themeColor="text1"/>
        </w:rPr>
      </w:pPr>
    </w:p>
    <w:p w14:paraId="4771C81F" w14:textId="5F69DC95" w:rsidR="009F45A1" w:rsidRPr="009F45A1" w:rsidRDefault="00954354" w:rsidP="009F45A1">
      <w:pPr>
        <w:rPr>
          <w:b/>
          <w:color w:val="FF0000"/>
        </w:rPr>
      </w:pPr>
      <w:r>
        <w:rPr>
          <w:b/>
          <w:color w:val="FF0000"/>
        </w:rPr>
        <w:t xml:space="preserve">Special Session </w:t>
      </w:r>
      <w:r w:rsidR="009F45A1" w:rsidRPr="009F45A1">
        <w:rPr>
          <w:b/>
          <w:color w:val="FF0000"/>
        </w:rPr>
        <w:t>O</w:t>
      </w:r>
      <w:r w:rsidR="009F45A1" w:rsidRPr="009F45A1">
        <w:rPr>
          <w:rFonts w:hint="eastAsia"/>
          <w:b/>
          <w:color w:val="FF0000"/>
        </w:rPr>
        <w:t xml:space="preserve">RGANIZED AND </w:t>
      </w:r>
      <w:r w:rsidR="009F45A1" w:rsidRPr="009F45A1">
        <w:rPr>
          <w:b/>
          <w:color w:val="FF0000"/>
        </w:rPr>
        <w:t xml:space="preserve">CHAIRED by </w:t>
      </w:r>
    </w:p>
    <w:p w14:paraId="5C5D69EF" w14:textId="1DBC82CA" w:rsidR="009F45A1" w:rsidRPr="00916638" w:rsidRDefault="009F45A1" w:rsidP="009F45A1">
      <w:pPr>
        <w:ind w:firstLine="420"/>
        <w:rPr>
          <w:b/>
        </w:rPr>
      </w:pPr>
      <w:r>
        <w:rPr>
          <w:b/>
        </w:rPr>
        <w:t>Organizer 1 name and affiliation</w:t>
      </w:r>
    </w:p>
    <w:p w14:paraId="06B5CBEC" w14:textId="6A2C400D" w:rsidR="009F45A1" w:rsidRDefault="009F45A1" w:rsidP="009F45A1">
      <w:pPr>
        <w:ind w:firstLine="420"/>
      </w:pPr>
      <w:r>
        <w:t>Email address</w:t>
      </w:r>
    </w:p>
    <w:p w14:paraId="6BBA0B9C" w14:textId="7E6A2DA3" w:rsidR="009F45A1" w:rsidRPr="00916638" w:rsidRDefault="009F45A1" w:rsidP="009F45A1">
      <w:pPr>
        <w:ind w:firstLine="420"/>
        <w:rPr>
          <w:b/>
        </w:rPr>
      </w:pPr>
      <w:r>
        <w:rPr>
          <w:b/>
        </w:rPr>
        <w:t>Organizer 2 name and affiliation</w:t>
      </w:r>
    </w:p>
    <w:p w14:paraId="1358B5F8" w14:textId="5B85D632" w:rsidR="009F45A1" w:rsidRDefault="009F45A1" w:rsidP="00BA4CFC">
      <w:pPr>
        <w:ind w:firstLine="420"/>
      </w:pPr>
      <w:r>
        <w:t>Email address</w:t>
      </w:r>
    </w:p>
    <w:p w14:paraId="41C814DA" w14:textId="77777777" w:rsidR="001F1217" w:rsidRDefault="001F1217">
      <w:pPr>
        <w:rPr>
          <w:b/>
          <w:color w:val="FF0000"/>
        </w:rPr>
      </w:pPr>
    </w:p>
    <w:p w14:paraId="576F7162" w14:textId="7B457470" w:rsidR="009F45A1" w:rsidRDefault="009F45A1">
      <w:pPr>
        <w:rPr>
          <w:color w:val="000000" w:themeColor="text1"/>
        </w:rPr>
      </w:pPr>
      <w:r w:rsidRPr="009F45A1">
        <w:rPr>
          <w:b/>
          <w:color w:val="FF0000"/>
        </w:rPr>
        <w:t>SPECIAL SESSION DESCRIPTION</w:t>
      </w:r>
      <w:r>
        <w:rPr>
          <w:b/>
          <w:color w:val="FF0000"/>
        </w:rPr>
        <w:t xml:space="preserve"> </w:t>
      </w:r>
      <w:r w:rsidRPr="009F45A1">
        <w:rPr>
          <w:color w:val="000000" w:themeColor="text1"/>
        </w:rPr>
        <w:t>(no more than 150 words)</w:t>
      </w:r>
    </w:p>
    <w:p w14:paraId="7492599D" w14:textId="77777777" w:rsidR="007E0D1B" w:rsidRDefault="007E0D1B">
      <w:pPr>
        <w:rPr>
          <w:color w:val="000000" w:themeColor="text1"/>
        </w:rPr>
      </w:pPr>
    </w:p>
    <w:p w14:paraId="2D84DDAA" w14:textId="5D387F86" w:rsidR="007E0D1B" w:rsidRDefault="007E0D1B">
      <w:pPr>
        <w:rPr>
          <w:color w:val="000000" w:themeColor="text1"/>
        </w:rPr>
      </w:pPr>
      <w:r>
        <w:rPr>
          <w:color w:val="000000" w:themeColor="text1"/>
        </w:rPr>
        <w:t>Please add a short description of the topic</w:t>
      </w:r>
    </w:p>
    <w:p w14:paraId="0352F86E" w14:textId="77777777" w:rsidR="007E0D1B" w:rsidRDefault="007E0D1B">
      <w:pPr>
        <w:rPr>
          <w:b/>
          <w:color w:val="FF0000"/>
        </w:rPr>
      </w:pPr>
    </w:p>
    <w:p w14:paraId="211143EB" w14:textId="406670F5" w:rsidR="007E0D1B" w:rsidRDefault="007E0D1B">
      <w:pPr>
        <w:rPr>
          <w:color w:val="000000" w:themeColor="text1"/>
        </w:rPr>
      </w:pPr>
      <w:r>
        <w:rPr>
          <w:b/>
          <w:color w:val="FF0000"/>
        </w:rPr>
        <w:t xml:space="preserve">TOPICS COVERED </w:t>
      </w:r>
      <w:r>
        <w:rPr>
          <w:color w:val="000000" w:themeColor="text1"/>
        </w:rPr>
        <w:t>(no more than 5)</w:t>
      </w:r>
    </w:p>
    <w:p w14:paraId="72FB62CD" w14:textId="63AF7F3B" w:rsidR="007E0D1B" w:rsidRDefault="007E0D1B" w:rsidP="007E0D1B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1</w:t>
      </w:r>
    </w:p>
    <w:p w14:paraId="4E5D1305" w14:textId="42BABCDC" w:rsidR="007E0D1B" w:rsidRDefault="007E0D1B" w:rsidP="007E0D1B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2</w:t>
      </w:r>
    </w:p>
    <w:p w14:paraId="5EB0E129" w14:textId="4A6FF3D8" w:rsidR="007E0D1B" w:rsidRDefault="007E0D1B" w:rsidP="007E0D1B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3</w:t>
      </w:r>
    </w:p>
    <w:p w14:paraId="10EC0B08" w14:textId="153CD5B8" w:rsidR="007E0D1B" w:rsidRDefault="007E0D1B" w:rsidP="007E0D1B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4</w:t>
      </w:r>
    </w:p>
    <w:p w14:paraId="43EA7950" w14:textId="59DFBDA6" w:rsidR="007E0D1B" w:rsidRPr="007E0D1B" w:rsidRDefault="007E0D1B" w:rsidP="007E0D1B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Topic 5</w:t>
      </w:r>
    </w:p>
    <w:p w14:paraId="310A347B" w14:textId="77777777" w:rsidR="007E0D1B" w:rsidRDefault="007E0D1B">
      <w:pPr>
        <w:rPr>
          <w:color w:val="000000" w:themeColor="text1"/>
        </w:rPr>
      </w:pPr>
    </w:p>
    <w:p w14:paraId="2DCFBF89" w14:textId="77777777" w:rsidR="00DB0199" w:rsidRPr="00AA6ACC" w:rsidRDefault="00AA6ACC">
      <w:pPr>
        <w:rPr>
          <w:b/>
        </w:rPr>
      </w:pPr>
      <w:r w:rsidRPr="00AA6ACC">
        <w:rPr>
          <w:b/>
        </w:rPr>
        <w:t>S</w:t>
      </w:r>
      <w:r w:rsidR="00690E0C" w:rsidRPr="00AA6ACC">
        <w:rPr>
          <w:b/>
        </w:rPr>
        <w:t>chedule</w:t>
      </w:r>
      <w:r w:rsidR="00690E0C" w:rsidRPr="00AA6ACC">
        <w:rPr>
          <w:rFonts w:hint="eastAsia"/>
          <w:b/>
        </w:rPr>
        <w:t>:</w:t>
      </w:r>
    </w:p>
    <w:p w14:paraId="15F3AB49" w14:textId="6206F647" w:rsidR="00690E0C" w:rsidRPr="00AA6ACC" w:rsidRDefault="00690E0C">
      <w:pPr>
        <w:rPr>
          <w:color w:val="0000FF"/>
        </w:rPr>
      </w:pPr>
      <w:r w:rsidRPr="00AA6ACC">
        <w:rPr>
          <w:rFonts w:hint="eastAsia"/>
          <w:color w:val="0000FF"/>
        </w:rPr>
        <w:t xml:space="preserve">Deadline for submission of </w:t>
      </w:r>
      <w:r w:rsidR="005223AC">
        <w:rPr>
          <w:color w:val="0000FF"/>
        </w:rPr>
        <w:t xml:space="preserve">the </w:t>
      </w:r>
      <w:r w:rsidRPr="00AA6ACC">
        <w:rPr>
          <w:rFonts w:hint="eastAsia"/>
          <w:color w:val="0000FF"/>
        </w:rPr>
        <w:t>paper</w:t>
      </w:r>
      <w:r w:rsidR="005223AC">
        <w:rPr>
          <w:color w:val="0000FF"/>
        </w:rPr>
        <w:t xml:space="preserve"> (s)</w:t>
      </w:r>
      <w:r w:rsidR="00AA6ACC" w:rsidRPr="00AA6ACC">
        <w:rPr>
          <w:color w:val="0000FF"/>
        </w:rPr>
        <w:t xml:space="preserve"> </w:t>
      </w:r>
      <w:r w:rsidR="009F3B07">
        <w:rPr>
          <w:color w:val="0000FF"/>
        </w:rPr>
        <w:t>by selecting the desired special session</w:t>
      </w:r>
      <w:r w:rsidR="00AA6ACC" w:rsidRPr="00AA6ACC">
        <w:rPr>
          <w:color w:val="0000FF"/>
        </w:rPr>
        <w:t xml:space="preserve">- </w:t>
      </w:r>
      <w:r w:rsidR="004C2B2F">
        <w:rPr>
          <w:color w:val="0000FF"/>
        </w:rPr>
        <w:t>November 13</w:t>
      </w:r>
      <w:r w:rsidR="009F3B07">
        <w:rPr>
          <w:color w:val="0000FF"/>
        </w:rPr>
        <w:t>, 202</w:t>
      </w:r>
      <w:r w:rsidR="004C2B2F">
        <w:rPr>
          <w:color w:val="0000FF"/>
        </w:rPr>
        <w:t>2</w:t>
      </w:r>
    </w:p>
    <w:p w14:paraId="3FFED20E" w14:textId="0DD21481" w:rsidR="00690E0C" w:rsidRPr="00AA6ACC" w:rsidRDefault="00690E0C">
      <w:pPr>
        <w:rPr>
          <w:color w:val="0000FF"/>
        </w:rPr>
      </w:pPr>
      <w:r w:rsidRPr="00AA6ACC">
        <w:rPr>
          <w:rFonts w:hint="eastAsia"/>
          <w:color w:val="0000FF"/>
        </w:rPr>
        <w:t>Notification of acceptance</w:t>
      </w:r>
      <w:r w:rsidR="00AA6ACC" w:rsidRPr="00AA6ACC">
        <w:rPr>
          <w:color w:val="0000FF"/>
        </w:rPr>
        <w:t xml:space="preserve"> –</w:t>
      </w:r>
      <w:r w:rsidR="004C2B2F">
        <w:rPr>
          <w:color w:val="0000FF"/>
        </w:rPr>
        <w:t>February 1</w:t>
      </w:r>
      <w:r w:rsidR="009F3B07">
        <w:rPr>
          <w:color w:val="0000FF"/>
        </w:rPr>
        <w:t>, 202</w:t>
      </w:r>
      <w:r w:rsidR="004C2B2F">
        <w:rPr>
          <w:color w:val="0000FF"/>
        </w:rPr>
        <w:t>3</w:t>
      </w:r>
    </w:p>
    <w:p w14:paraId="4524BFDE" w14:textId="1A69E13E" w:rsidR="00081796" w:rsidRPr="00081796" w:rsidRDefault="00690E0C" w:rsidP="00081796">
      <w:pPr>
        <w:rPr>
          <w:color w:val="0000FF"/>
        </w:rPr>
      </w:pPr>
      <w:r w:rsidRPr="00AA6ACC">
        <w:rPr>
          <w:rFonts w:hint="eastAsia"/>
          <w:color w:val="0000FF"/>
        </w:rPr>
        <w:t>Deadline for submission of final manuscripts</w:t>
      </w:r>
      <w:r w:rsidR="00AA6ACC" w:rsidRPr="00AA6ACC">
        <w:rPr>
          <w:color w:val="0000FF"/>
        </w:rPr>
        <w:t>-</w:t>
      </w:r>
      <w:r w:rsidRPr="00AA6ACC">
        <w:rPr>
          <w:rFonts w:hint="eastAsia"/>
          <w:color w:val="0000FF"/>
        </w:rPr>
        <w:t xml:space="preserve"> </w:t>
      </w:r>
      <w:r w:rsidR="004C2B2F">
        <w:rPr>
          <w:color w:val="0000FF"/>
        </w:rPr>
        <w:t>March</w:t>
      </w:r>
      <w:r w:rsidR="00963F79">
        <w:rPr>
          <w:rFonts w:hint="eastAsia"/>
          <w:color w:val="0000FF"/>
        </w:rPr>
        <w:t xml:space="preserve"> 1</w:t>
      </w:r>
      <w:r w:rsidR="00963F79">
        <w:rPr>
          <w:color w:val="0000FF"/>
        </w:rPr>
        <w:t>, 20</w:t>
      </w:r>
      <w:r w:rsidR="00963F79">
        <w:rPr>
          <w:rFonts w:hint="eastAsia"/>
          <w:color w:val="0000FF"/>
        </w:rPr>
        <w:t>2</w:t>
      </w:r>
      <w:r w:rsidR="004C2B2F">
        <w:rPr>
          <w:color w:val="0000FF"/>
        </w:rPr>
        <w:t>3</w:t>
      </w:r>
    </w:p>
    <w:p w14:paraId="636A7373" w14:textId="104C4254" w:rsidR="002D78BA" w:rsidRPr="00AA6ACC" w:rsidRDefault="00FE4DFF">
      <w:pPr>
        <w:rPr>
          <w:color w:val="0000FF"/>
        </w:rPr>
      </w:pPr>
      <w:r w:rsidRPr="00FE4DFF">
        <w:rPr>
          <w:color w:val="0000FF"/>
        </w:rPr>
        <w:t xml:space="preserve"> </w:t>
      </w:r>
    </w:p>
    <w:sectPr w:rsidR="002D78BA" w:rsidRPr="00AA6ACC" w:rsidSect="00690E0C">
      <w:headerReference w:type="default" r:id="rId8"/>
      <w:footerReference w:type="default" r:id="rId9"/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F3555" w14:textId="77777777" w:rsidR="002A64AA" w:rsidRDefault="002A64AA" w:rsidP="00690E0C">
      <w:r>
        <w:separator/>
      </w:r>
    </w:p>
  </w:endnote>
  <w:endnote w:type="continuationSeparator" w:id="0">
    <w:p w14:paraId="4874D9A4" w14:textId="77777777" w:rsidR="002A64AA" w:rsidRDefault="002A64AA" w:rsidP="00690E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22901" w14:textId="3A0F7DB8" w:rsidR="00CD1AFA" w:rsidRPr="00690E0C" w:rsidRDefault="00CD1AFA" w:rsidP="00690E0C">
    <w:r>
      <w:rPr>
        <w:rFonts w:hint="eastAsia"/>
      </w:rPr>
      <w:t xml:space="preserve">For additional information please visit </w:t>
    </w:r>
    <w:hyperlink r:id="rId1" w:history="1">
      <w:r w:rsidR="004C2B2F" w:rsidRPr="00E85A8B">
        <w:rPr>
          <w:rStyle w:val="Hyperlink"/>
        </w:rPr>
        <w:t>https://ieeegreentech.org/</w:t>
      </w:r>
    </w:hyperlink>
    <w:r w:rsidR="004C2B2F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CCAD0" w14:textId="77777777" w:rsidR="002A64AA" w:rsidRDefault="002A64AA" w:rsidP="00690E0C">
      <w:r>
        <w:separator/>
      </w:r>
    </w:p>
  </w:footnote>
  <w:footnote w:type="continuationSeparator" w:id="0">
    <w:p w14:paraId="24908298" w14:textId="77777777" w:rsidR="002A64AA" w:rsidRDefault="002A64AA" w:rsidP="00690E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77D81" w14:textId="77777777" w:rsidR="008E152B" w:rsidRDefault="008E152B" w:rsidP="008E152B">
    <w:pPr>
      <w:pStyle w:val="NormalWeb"/>
      <w:spacing w:before="0" w:beforeAutospacing="0" w:after="0" w:afterAutospacing="0"/>
      <w:ind w:left="-2016"/>
      <w:jc w:val="center"/>
    </w:pPr>
    <w:r>
      <w:rPr>
        <w:rFonts w:ascii="Arial Black" w:hAnsi="Arial Black"/>
        <w:b/>
        <w:bCs/>
        <w:smallCaps/>
        <w:color w:val="000080"/>
        <w:sz w:val="30"/>
        <w:szCs w:val="30"/>
      </w:rPr>
      <w:t xml:space="preserve">IEEE </w:t>
    </w:r>
    <w:proofErr w:type="spellStart"/>
    <w:r>
      <w:rPr>
        <w:rFonts w:ascii="Arial Black" w:hAnsi="Arial Black"/>
        <w:b/>
        <w:bCs/>
        <w:smallCaps/>
        <w:color w:val="000080"/>
        <w:sz w:val="30"/>
        <w:szCs w:val="30"/>
      </w:rPr>
      <w:t>GreenTech</w:t>
    </w:r>
    <w:proofErr w:type="spellEnd"/>
    <w:r>
      <w:rPr>
        <w:rFonts w:ascii="Arial Black" w:hAnsi="Arial Black"/>
        <w:b/>
        <w:bCs/>
        <w:smallCaps/>
        <w:color w:val="000080"/>
        <w:sz w:val="30"/>
        <w:szCs w:val="30"/>
      </w:rPr>
      <w:t xml:space="preserve"> 2023</w:t>
    </w:r>
  </w:p>
  <w:p w14:paraId="1157C077" w14:textId="12D6AD49" w:rsidR="00C45451" w:rsidRPr="008E152B" w:rsidRDefault="008E152B" w:rsidP="008E152B">
    <w:pPr>
      <w:pStyle w:val="Header"/>
    </w:pPr>
    <w:r>
      <w:rPr>
        <w:rFonts w:ascii="Verdana" w:hAnsi="Verdana"/>
        <w:b/>
        <w:bCs/>
        <w:color w:val="C00000"/>
        <w:sz w:val="20"/>
        <w:szCs w:val="20"/>
      </w:rPr>
      <w:t>15</w:t>
    </w:r>
    <w:r>
      <w:rPr>
        <w:rFonts w:ascii="Verdana" w:hAnsi="Verdana"/>
        <w:b/>
        <w:bCs/>
        <w:color w:val="C00000"/>
        <w:sz w:val="12"/>
        <w:szCs w:val="12"/>
        <w:vertAlign w:val="superscript"/>
      </w:rPr>
      <w:t>th</w:t>
    </w:r>
    <w:r>
      <w:rPr>
        <w:rFonts w:ascii="Verdana" w:hAnsi="Verdana"/>
        <w:b/>
        <w:bCs/>
        <w:color w:val="C00000"/>
        <w:sz w:val="20"/>
        <w:szCs w:val="20"/>
      </w:rPr>
      <w:t xml:space="preserve"> Annual IEEE Green Technologies Confer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EE68F2"/>
    <w:multiLevelType w:val="hybridMultilevel"/>
    <w:tmpl w:val="C59468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6B45F7"/>
    <w:multiLevelType w:val="hybridMultilevel"/>
    <w:tmpl w:val="B596B8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150730">
    <w:abstractNumId w:val="0"/>
  </w:num>
  <w:num w:numId="2" w16cid:durableId="662700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0NwFCMzMLSwsDMyUdpeDU4uLM/DyQApNaAC0iptIsAAAA"/>
  </w:docVars>
  <w:rsids>
    <w:rsidRoot w:val="00B02D31"/>
    <w:rsid w:val="000112EF"/>
    <w:rsid w:val="00013FBE"/>
    <w:rsid w:val="0003238E"/>
    <w:rsid w:val="00081796"/>
    <w:rsid w:val="00112C21"/>
    <w:rsid w:val="0013512F"/>
    <w:rsid w:val="001705A4"/>
    <w:rsid w:val="001950F0"/>
    <w:rsid w:val="001F1217"/>
    <w:rsid w:val="00250E6D"/>
    <w:rsid w:val="002A64AA"/>
    <w:rsid w:val="002B0F88"/>
    <w:rsid w:val="002C0209"/>
    <w:rsid w:val="002D78BA"/>
    <w:rsid w:val="002F3B80"/>
    <w:rsid w:val="003226A0"/>
    <w:rsid w:val="00357A4F"/>
    <w:rsid w:val="0036659C"/>
    <w:rsid w:val="003758F5"/>
    <w:rsid w:val="00473AE3"/>
    <w:rsid w:val="00490842"/>
    <w:rsid w:val="004A21E4"/>
    <w:rsid w:val="004C2B2F"/>
    <w:rsid w:val="004D0E2B"/>
    <w:rsid w:val="00506B30"/>
    <w:rsid w:val="005223AC"/>
    <w:rsid w:val="00571135"/>
    <w:rsid w:val="005714A9"/>
    <w:rsid w:val="006277F3"/>
    <w:rsid w:val="00690E0C"/>
    <w:rsid w:val="00701B09"/>
    <w:rsid w:val="00725D11"/>
    <w:rsid w:val="00762D1C"/>
    <w:rsid w:val="00763085"/>
    <w:rsid w:val="00774B9A"/>
    <w:rsid w:val="007E0D1B"/>
    <w:rsid w:val="008200CF"/>
    <w:rsid w:val="00821C3F"/>
    <w:rsid w:val="008228B3"/>
    <w:rsid w:val="0084471C"/>
    <w:rsid w:val="008741C5"/>
    <w:rsid w:val="008B5306"/>
    <w:rsid w:val="008E152B"/>
    <w:rsid w:val="009106C2"/>
    <w:rsid w:val="00916638"/>
    <w:rsid w:val="00954354"/>
    <w:rsid w:val="00955378"/>
    <w:rsid w:val="00963F79"/>
    <w:rsid w:val="009C0E71"/>
    <w:rsid w:val="009C185F"/>
    <w:rsid w:val="009F3B07"/>
    <w:rsid w:val="009F45A1"/>
    <w:rsid w:val="00AA6ACC"/>
    <w:rsid w:val="00B02D31"/>
    <w:rsid w:val="00B645CF"/>
    <w:rsid w:val="00B704CE"/>
    <w:rsid w:val="00BA4CFC"/>
    <w:rsid w:val="00BE41CB"/>
    <w:rsid w:val="00C45451"/>
    <w:rsid w:val="00CD1AFA"/>
    <w:rsid w:val="00CF457F"/>
    <w:rsid w:val="00D835B6"/>
    <w:rsid w:val="00DB0199"/>
    <w:rsid w:val="00DF6786"/>
    <w:rsid w:val="00E17A97"/>
    <w:rsid w:val="00E61B4A"/>
    <w:rsid w:val="00E97A93"/>
    <w:rsid w:val="00EF578D"/>
    <w:rsid w:val="00FC446B"/>
    <w:rsid w:val="00FE4DFF"/>
    <w:rsid w:val="00FE5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A4B1F7"/>
  <w15:docId w15:val="{93FB478C-D895-4902-9333-6B7E22E17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4">
    <w:name w:val="heading 4"/>
    <w:basedOn w:val="Normal"/>
    <w:link w:val="Heading4Char"/>
    <w:uiPriority w:val="9"/>
    <w:qFormat/>
    <w:rsid w:val="00821C3F"/>
    <w:pPr>
      <w:widowControl/>
      <w:spacing w:before="100" w:beforeAutospacing="1" w:after="100" w:afterAutospacing="1"/>
      <w:jc w:val="left"/>
      <w:outlineLvl w:val="3"/>
    </w:pPr>
    <w:rPr>
      <w:rFonts w:ascii="SimSun" w:eastAsia="SimSun" w:hAnsi="SimSun" w:cs="SimSun"/>
      <w:b/>
      <w:bCs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01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B019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199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90E0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90E0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90E0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90E0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90E0C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9F45A1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821C3F"/>
    <w:rPr>
      <w:rFonts w:ascii="SimSun" w:eastAsia="SimSun" w:hAnsi="SimSun" w:cs="SimSun"/>
      <w:b/>
      <w:bCs/>
      <w:kern w:val="0"/>
      <w:sz w:val="24"/>
      <w:szCs w:val="24"/>
    </w:rPr>
  </w:style>
  <w:style w:type="paragraph" w:styleId="NormalWeb">
    <w:name w:val="Normal (Web)"/>
    <w:basedOn w:val="Normal"/>
    <w:uiPriority w:val="99"/>
    <w:unhideWhenUsed/>
    <w:rsid w:val="008E152B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C2B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37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56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9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5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ieeegreentech.org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9EA6E-1911-4985-AB27-C04D722DF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IT University</Company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y Yang</dc:creator>
  <cp:lastModifiedBy>Khan, Irfan</cp:lastModifiedBy>
  <cp:revision>3</cp:revision>
  <dcterms:created xsi:type="dcterms:W3CDTF">2022-07-22T01:57:00Z</dcterms:created>
  <dcterms:modified xsi:type="dcterms:W3CDTF">2022-07-22T02:08:00Z</dcterms:modified>
</cp:coreProperties>
</file>